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A9E468" w14:textId="77777777" w:rsidR="00541341" w:rsidRDefault="00000000">
      <w:pPr>
        <w:pStyle w:val="Titre"/>
      </w:pPr>
      <w:r>
        <w:t>Are there unconscious visual images in aphantasia? Development of an implicit priming paradigm</w:t>
      </w:r>
    </w:p>
    <w:p w14:paraId="38AC4472" w14:textId="574C4146" w:rsidR="00541341" w:rsidRDefault="00000000">
      <w:pPr>
        <w:pStyle w:val="Author"/>
      </w:pPr>
      <w:r>
        <w:t xml:space="preserve">Rudy </w:t>
      </w:r>
      <w:proofErr w:type="spellStart"/>
      <w:r>
        <w:t>Purkart</w:t>
      </w:r>
      <w:proofErr w:type="spellEnd"/>
      <w:r>
        <w:rPr>
          <w:vertAlign w:val="superscript"/>
        </w:rPr>
        <w:t>*,2,1</w:t>
      </w:r>
      <w:r>
        <w:t xml:space="preserve">, </w:t>
      </w:r>
      <w:proofErr w:type="spellStart"/>
      <w:r>
        <w:t>Maël</w:t>
      </w:r>
      <w:proofErr w:type="spellEnd"/>
      <w:r>
        <w:t xml:space="preserve"> </w:t>
      </w:r>
      <w:proofErr w:type="spellStart"/>
      <w:r>
        <w:t>Delem</w:t>
      </w:r>
      <w:proofErr w:type="spellEnd"/>
      <w:r>
        <w:rPr>
          <w:vertAlign w:val="superscript"/>
        </w:rPr>
        <w:t>*,2</w:t>
      </w:r>
      <w:r>
        <w:t>, Virginie Ranson</w:t>
      </w:r>
      <w:r>
        <w:rPr>
          <w:vertAlign w:val="superscript"/>
        </w:rPr>
        <w:t>2</w:t>
      </w:r>
      <w:r>
        <w:t>, Charlotte Andrey</w:t>
      </w:r>
      <w:r>
        <w:rPr>
          <w:vertAlign w:val="superscript"/>
        </w:rPr>
        <w:t>2</w:t>
      </w:r>
      <w:r>
        <w:t>, Rémy Versace</w:t>
      </w:r>
      <w:r>
        <w:rPr>
          <w:vertAlign w:val="superscript"/>
        </w:rPr>
        <w:t>2</w:t>
      </w:r>
      <w:r>
        <w:t xml:space="preserve">, </w:t>
      </w:r>
      <w:r w:rsidR="00AE3AA7">
        <w:t>Eddy Cavalli</w:t>
      </w:r>
      <w:r w:rsidR="00AE3AA7">
        <w:rPr>
          <w:vertAlign w:val="superscript"/>
        </w:rPr>
        <w:t>2</w:t>
      </w:r>
      <w:r w:rsidR="00B33BF6" w:rsidRPr="00B33BF6">
        <w:rPr>
          <w:rFonts w:ascii="Calibri" w:hAnsi="Calibri" w:cs="Calibri"/>
          <w:vertAlign w:val="superscript"/>
        </w:rPr>
        <w:t>﻿</w:t>
      </w:r>
      <w:r w:rsidR="00B33BF6" w:rsidRPr="00B33BF6">
        <w:rPr>
          <w:vertAlign w:val="superscript"/>
        </w:rPr>
        <w:t>†</w:t>
      </w:r>
      <w:r w:rsidR="00AE3AA7">
        <w:t>, a</w:t>
      </w:r>
      <w:r>
        <w:t>nd Gaën Plancher</w:t>
      </w:r>
      <w:r>
        <w:rPr>
          <w:vertAlign w:val="superscript"/>
        </w:rPr>
        <w:t>2,</w:t>
      </w:r>
      <w:proofErr w:type="gramStart"/>
      <w:r>
        <w:rPr>
          <w:vertAlign w:val="superscript"/>
        </w:rPr>
        <w:t>3,</w:t>
      </w:r>
      <w:r w:rsidR="00B33BF6" w:rsidRPr="00B33BF6">
        <w:rPr>
          <w:vertAlign w:val="superscript"/>
        </w:rPr>
        <w:t>†</w:t>
      </w:r>
      <w:proofErr w:type="gramEnd"/>
      <w:r>
        <w:rPr>
          <w:vertAlign w:val="superscript"/>
        </w:rPr>
        <w:t>✉</w:t>
      </w:r>
    </w:p>
    <w:p w14:paraId="43CAA67A" w14:textId="77777777" w:rsidR="00541341" w:rsidRDefault="00000000">
      <w:pPr>
        <w:pStyle w:val="AbstractTitle"/>
      </w:pPr>
      <w:r>
        <w:t>Abstract</w:t>
      </w:r>
    </w:p>
    <w:p w14:paraId="506160B9" w14:textId="77777777" w:rsidR="00541341" w:rsidRDefault="00000000">
      <w:pPr>
        <w:pStyle w:val="Abstract"/>
      </w:pPr>
      <w:r>
        <w:t>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w:t>
      </w:r>
    </w:p>
    <w:p w14:paraId="226D7A2F" w14:textId="77777777" w:rsidR="00B33BF6" w:rsidRDefault="00000000" w:rsidP="00B33BF6">
      <w:pPr>
        <w:pStyle w:val="FirstParagraph"/>
        <w:ind w:firstLine="0"/>
        <w:jc w:val="left"/>
      </w:pPr>
      <w:r>
        <w:rPr>
          <w:vertAlign w:val="superscript"/>
        </w:rPr>
        <w:t>*</w:t>
      </w:r>
      <w:r>
        <w:t xml:space="preserve"> These authors contributed equally to this work.</w:t>
      </w:r>
    </w:p>
    <w:p w14:paraId="43823CC2" w14:textId="6FEBAF6E" w:rsidR="00B33BF6" w:rsidRPr="00B33BF6" w:rsidRDefault="00B33BF6" w:rsidP="00B33BF6">
      <w:pPr>
        <w:pStyle w:val="FirstParagraph"/>
        <w:ind w:firstLine="0"/>
        <w:jc w:val="left"/>
      </w:pPr>
      <w:r w:rsidRPr="00B33BF6">
        <w:t>†</w:t>
      </w:r>
      <w:r w:rsidRPr="00B33BF6">
        <w:rPr>
          <w:rFonts w:ascii="Calibri" w:hAnsi="Calibri" w:cs="Calibri"/>
        </w:rPr>
        <w:t>﻿</w:t>
      </w:r>
      <w:r w:rsidRPr="00B33BF6">
        <w:t>These authors share last authorship</w:t>
      </w:r>
      <w:r w:rsidR="00D41DD0">
        <w:t xml:space="preserve">. </w:t>
      </w:r>
    </w:p>
    <w:p w14:paraId="2111AC97" w14:textId="77777777" w:rsidR="00541341" w:rsidRDefault="00000000" w:rsidP="002073CD">
      <w:pPr>
        <w:pStyle w:val="Corpsdetexte"/>
        <w:ind w:firstLine="0"/>
        <w:jc w:val="left"/>
      </w:pPr>
      <w:r>
        <w:rPr>
          <w:vertAlign w:val="superscript"/>
        </w:rPr>
        <w:t>1</w:t>
      </w:r>
      <w:r>
        <w:t xml:space="preserve"> Research Center of the </w:t>
      </w:r>
      <w:proofErr w:type="spellStart"/>
      <w:r>
        <w:t>Institut</w:t>
      </w:r>
      <w:proofErr w:type="spellEnd"/>
      <w:r>
        <w:t xml:space="preserve"> </w:t>
      </w:r>
      <w:proofErr w:type="spellStart"/>
      <w:r>
        <w:t>Universitaire</w:t>
      </w:r>
      <w:proofErr w:type="spellEnd"/>
      <w:r>
        <w:t xml:space="preserve"> de </w:t>
      </w:r>
      <w:proofErr w:type="spellStart"/>
      <w:r>
        <w:t>Gériatrie</w:t>
      </w:r>
      <w:proofErr w:type="spellEnd"/>
      <w:r>
        <w:t xml:space="preserve"> de Montréal (CRIUGM)</w:t>
      </w:r>
      <w:r>
        <w:br/>
      </w:r>
      <w:r>
        <w:rPr>
          <w:vertAlign w:val="superscript"/>
        </w:rPr>
        <w:t>2</w:t>
      </w:r>
      <w:r>
        <w:t xml:space="preserve"> Study of Cognitive Mechanisms (EMC) Laboratory</w:t>
      </w:r>
      <w:r>
        <w:br/>
      </w:r>
      <w:r>
        <w:rPr>
          <w:vertAlign w:val="superscript"/>
        </w:rPr>
        <w:t>3</w:t>
      </w:r>
      <w:r>
        <w:t xml:space="preserve"> </w:t>
      </w:r>
      <w:proofErr w:type="spellStart"/>
      <w:r>
        <w:t>Institut</w:t>
      </w:r>
      <w:proofErr w:type="spellEnd"/>
      <w:r>
        <w:t xml:space="preserve"> </w:t>
      </w:r>
      <w:proofErr w:type="spellStart"/>
      <w:r>
        <w:t>Universitaire</w:t>
      </w:r>
      <w:proofErr w:type="spellEnd"/>
      <w:r>
        <w:t xml:space="preserve"> de France (IUF)</w:t>
      </w:r>
    </w:p>
    <w:p w14:paraId="3E16EAA2" w14:textId="77777777" w:rsidR="00541341" w:rsidRPr="00824561" w:rsidRDefault="00000000" w:rsidP="00FA0320">
      <w:pPr>
        <w:pStyle w:val="Corpsdetexte"/>
        <w:ind w:firstLine="0"/>
        <w:rPr>
          <w:lang w:val="fr-FR"/>
        </w:rPr>
      </w:pPr>
      <w:r w:rsidRPr="00824561">
        <w:rPr>
          <w:vertAlign w:val="superscript"/>
          <w:lang w:val="fr-FR"/>
        </w:rPr>
        <w:t>✉</w:t>
      </w:r>
      <w:r w:rsidRPr="00824561">
        <w:rPr>
          <w:lang w:val="fr-FR"/>
        </w:rPr>
        <w:t xml:space="preserve"> </w:t>
      </w:r>
      <w:proofErr w:type="spellStart"/>
      <w:proofErr w:type="gramStart"/>
      <w:r w:rsidRPr="00824561">
        <w:rPr>
          <w:lang w:val="fr-FR"/>
        </w:rPr>
        <w:t>Correspondence</w:t>
      </w:r>
      <w:proofErr w:type="spellEnd"/>
      <w:r w:rsidRPr="00824561">
        <w:rPr>
          <w:lang w:val="fr-FR"/>
        </w:rPr>
        <w:t>:</w:t>
      </w:r>
      <w:proofErr w:type="gramEnd"/>
      <w:r w:rsidRPr="00824561">
        <w:rPr>
          <w:lang w:val="fr-FR"/>
        </w:rPr>
        <w:t xml:space="preserve"> </w:t>
      </w:r>
      <w:hyperlink r:id="rId7">
        <w:r w:rsidR="00541341" w:rsidRPr="00824561">
          <w:rPr>
            <w:rStyle w:val="Lienhypertexte"/>
            <w:lang w:val="fr-FR"/>
          </w:rPr>
          <w:t>Gaën Plancher &lt;gaen.plancher@univ-lyon2.fr&gt;</w:t>
        </w:r>
      </w:hyperlink>
    </w:p>
    <w:p w14:paraId="10341129" w14:textId="77777777" w:rsidR="00541341" w:rsidRDefault="00000000" w:rsidP="00410198">
      <w:pPr>
        <w:pStyle w:val="Corpsdetexte"/>
        <w:ind w:firstLine="0"/>
      </w:pPr>
      <w:r>
        <w:rPr>
          <w:b/>
          <w:bCs/>
        </w:rPr>
        <w:t>Keywords</w:t>
      </w:r>
      <w:r>
        <w:t>: Aphantasia, visual imagery, sensory priming</w:t>
      </w:r>
    </w:p>
    <w:p w14:paraId="1BBCF2CB" w14:textId="585AB980" w:rsidR="00541341" w:rsidRDefault="00541341" w:rsidP="00252883"/>
    <w:sectPr w:rsidR="00541341" w:rsidSect="00824561">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FFFE67" w14:textId="77777777" w:rsidR="00554545" w:rsidRDefault="00554545">
      <w:pPr>
        <w:spacing w:after="0" w:line="240" w:lineRule="auto"/>
      </w:pPr>
      <w:r>
        <w:separator/>
      </w:r>
    </w:p>
  </w:endnote>
  <w:endnote w:type="continuationSeparator" w:id="0">
    <w:p w14:paraId="0C8C8A97" w14:textId="77777777" w:rsidR="00554545" w:rsidRDefault="00554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AB668" w14:textId="77777777" w:rsidR="00C74EEF" w:rsidRDefault="00C74EE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67C144F8" w14:textId="77777777" w:rsidR="00C74EEF"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C7FDE4B" w14:textId="77777777" w:rsidR="00C74EEF" w:rsidRDefault="00C74EE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63287" w14:textId="77777777" w:rsidR="00C74EEF" w:rsidRDefault="00C74EE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F88E87" w14:textId="77777777" w:rsidR="00554545" w:rsidRDefault="00554545">
      <w:r>
        <w:separator/>
      </w:r>
    </w:p>
  </w:footnote>
  <w:footnote w:type="continuationSeparator" w:id="0">
    <w:p w14:paraId="7C2E8888" w14:textId="77777777" w:rsidR="00554545" w:rsidRDefault="005545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8C84C" w14:textId="77777777" w:rsidR="00C74EEF" w:rsidRDefault="00C74EE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6FC3C" w14:textId="77777777" w:rsidR="00C74EEF" w:rsidRDefault="00C74EE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C32B2" w14:textId="77777777" w:rsidR="00C74EEF" w:rsidRDefault="00C74EE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C8F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97865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341"/>
    <w:rsid w:val="002073CD"/>
    <w:rsid w:val="0022087E"/>
    <w:rsid w:val="00252883"/>
    <w:rsid w:val="002E5807"/>
    <w:rsid w:val="00345F80"/>
    <w:rsid w:val="00410198"/>
    <w:rsid w:val="004C7FC3"/>
    <w:rsid w:val="00541341"/>
    <w:rsid w:val="00554545"/>
    <w:rsid w:val="00605405"/>
    <w:rsid w:val="007D7512"/>
    <w:rsid w:val="00824561"/>
    <w:rsid w:val="00AE3AA7"/>
    <w:rsid w:val="00B23F95"/>
    <w:rsid w:val="00B33BF6"/>
    <w:rsid w:val="00C74EEF"/>
    <w:rsid w:val="00D41DD0"/>
    <w:rsid w:val="00E9713A"/>
    <w:rsid w:val="00FA03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AA83"/>
  <w15:docId w15:val="{0178DF96-2122-4152-A37D-2B8C80E3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aen.plancher@univ-lyon2.f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72</Words>
  <Characters>1502</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Gaen Plancher</cp:lastModifiedBy>
  <cp:revision>7</cp:revision>
  <dcterms:created xsi:type="dcterms:W3CDTF">2024-09-24T11:32:00Z</dcterms:created>
  <dcterms:modified xsi:type="dcterms:W3CDTF">2024-09-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